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21A9EA75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EC821EE" w:rsidR="00D85B54" w:rsidRPr="00272A78" w:rsidRDefault="006A6D52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2A3EBA38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09F800A1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3BF959C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5E219DB1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0D399374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6CFBA794" w:rsidR="00D85B54" w:rsidRPr="00272A78" w:rsidRDefault="00D85B54" w:rsidP="00D85B54">
      <w:pPr>
        <w:rPr>
          <w:rFonts w:cstheme="minorHAnsi"/>
        </w:rPr>
      </w:pPr>
    </w:p>
    <w:p w14:paraId="36825751" w14:textId="0BC9B88F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10218B89" w:rsidR="00D85B54" w:rsidRPr="00272A78" w:rsidRDefault="00D85B54" w:rsidP="00D85B54">
      <w:pPr>
        <w:rPr>
          <w:rFonts w:cstheme="minorHAnsi"/>
        </w:rPr>
      </w:pPr>
    </w:p>
    <w:p w14:paraId="11F65B0A" w14:textId="193290BD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6ED56708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0EB84E6B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1341381B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3D5A34" w:rsidRPr="00CF0841" w14:paraId="5974BEF4" w14:textId="77777777" w:rsidTr="0028756C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28756C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293964" w:rsidRPr="00CF0841" w14:paraId="6EFA5544" w14:textId="77777777" w:rsidTr="0028756C">
        <w:trPr>
          <w:trHeight w:val="541"/>
        </w:trPr>
        <w:tc>
          <w:tcPr>
            <w:tcW w:w="675" w:type="dxa"/>
          </w:tcPr>
          <w:p w14:paraId="7742E66B" w14:textId="32086F49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2760" w:type="dxa"/>
          </w:tcPr>
          <w:p w14:paraId="5C8E8756" w14:textId="4DC8EA0B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eines Nutzers</w:t>
            </w:r>
          </w:p>
        </w:tc>
        <w:tc>
          <w:tcPr>
            <w:tcW w:w="1843" w:type="dxa"/>
          </w:tcPr>
          <w:p w14:paraId="62EAE0CE" w14:textId="13654513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3728AD7B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2BEDB93" w14:textId="037AE77E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293964" w:rsidRPr="00CF0841" w14:paraId="7D48DF60" w14:textId="77777777" w:rsidTr="0028756C">
        <w:trPr>
          <w:trHeight w:val="541"/>
        </w:trPr>
        <w:tc>
          <w:tcPr>
            <w:tcW w:w="675" w:type="dxa"/>
          </w:tcPr>
          <w:p w14:paraId="425902B6" w14:textId="792A8CBA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2760" w:type="dxa"/>
          </w:tcPr>
          <w:p w14:paraId="6BC9DE60" w14:textId="24EE8F46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Registrierung der Systemadmin</w:t>
            </w:r>
            <w:r>
              <w:rPr>
                <w:rFonts w:cstheme="minorHAnsi"/>
              </w:rPr>
              <w:t>i</w:t>
            </w:r>
            <w:r>
              <w:rPr>
                <w:rFonts w:cstheme="minorHAnsi"/>
              </w:rPr>
              <w:t>stratoren</w:t>
            </w:r>
          </w:p>
        </w:tc>
        <w:tc>
          <w:tcPr>
            <w:tcW w:w="1843" w:type="dxa"/>
          </w:tcPr>
          <w:p w14:paraId="3A64F60C" w14:textId="27C2F39F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3FF6DC" w14:textId="5A0FDB76" w:rsidR="00293964" w:rsidRPr="00C341D9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EE4139" w14:textId="523D16A0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293964" w:rsidRPr="00CF0841" w14:paraId="0DF1C09D" w14:textId="77777777" w:rsidTr="0028756C">
        <w:trPr>
          <w:trHeight w:val="541"/>
        </w:trPr>
        <w:tc>
          <w:tcPr>
            <w:tcW w:w="675" w:type="dxa"/>
          </w:tcPr>
          <w:p w14:paraId="7742F473" w14:textId="05D36E7D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1.3</w:t>
            </w:r>
          </w:p>
        </w:tc>
        <w:tc>
          <w:tcPr>
            <w:tcW w:w="2760" w:type="dxa"/>
          </w:tcPr>
          <w:p w14:paraId="5EA8D93C" w14:textId="5FB48CA6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Ligen erstellen</w:t>
            </w:r>
          </w:p>
        </w:tc>
        <w:tc>
          <w:tcPr>
            <w:tcW w:w="1843" w:type="dxa"/>
          </w:tcPr>
          <w:p w14:paraId="0EA2BD93" w14:textId="785AFA43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C47A5E7" w14:textId="77777777" w:rsidR="00293964" w:rsidRDefault="00293964" w:rsidP="0029396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44F5DA9" w14:textId="553FD127" w:rsidR="00293964" w:rsidRPr="00C341D9" w:rsidRDefault="00293964" w:rsidP="0029396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8EB25" w14:textId="2840ED63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293964" w:rsidRPr="00CF0841" w14:paraId="65039549" w14:textId="77777777" w:rsidTr="0028756C">
        <w:trPr>
          <w:trHeight w:val="541"/>
        </w:trPr>
        <w:tc>
          <w:tcPr>
            <w:tcW w:w="675" w:type="dxa"/>
          </w:tcPr>
          <w:p w14:paraId="7131779C" w14:textId="6AD45347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1.4</w:t>
            </w:r>
          </w:p>
        </w:tc>
        <w:tc>
          <w:tcPr>
            <w:tcW w:w="2760" w:type="dxa"/>
          </w:tcPr>
          <w:p w14:paraId="11C68D1E" w14:textId="7F823DCC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: Systemdatum ändern</w:t>
            </w:r>
          </w:p>
        </w:tc>
        <w:tc>
          <w:tcPr>
            <w:tcW w:w="1843" w:type="dxa"/>
          </w:tcPr>
          <w:p w14:paraId="09206BAD" w14:textId="38E3BDCF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6ACE0E" w14:textId="77777777" w:rsidR="00293964" w:rsidRDefault="00293964" w:rsidP="0029396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3BCF9308" w14:textId="13F58E8F" w:rsidR="00293964" w:rsidRPr="00C341D9" w:rsidRDefault="00293964" w:rsidP="0029396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254862D0" w14:textId="436DF570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293964" w:rsidRPr="00CF0841" w14:paraId="489B4B7C" w14:textId="77777777" w:rsidTr="0028756C">
        <w:trPr>
          <w:trHeight w:val="550"/>
        </w:trPr>
        <w:tc>
          <w:tcPr>
            <w:tcW w:w="675" w:type="dxa"/>
          </w:tcPr>
          <w:p w14:paraId="14A5FAC2" w14:textId="4321DAFE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2.1</w:t>
            </w:r>
          </w:p>
        </w:tc>
        <w:tc>
          <w:tcPr>
            <w:tcW w:w="2760" w:type="dxa"/>
          </w:tcPr>
          <w:p w14:paraId="3E91A1FE" w14:textId="66B5407A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74006BFB" w14:textId="4E67123B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40AC3022" w:rsidR="00293964" w:rsidRPr="00272A78" w:rsidRDefault="00293964" w:rsidP="0029396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656E03F9" w14:textId="535FE9DE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293964" w:rsidRPr="00CF0841" w14:paraId="3795E428" w14:textId="77777777" w:rsidTr="0028756C">
        <w:trPr>
          <w:trHeight w:val="550"/>
        </w:trPr>
        <w:tc>
          <w:tcPr>
            <w:tcW w:w="675" w:type="dxa"/>
          </w:tcPr>
          <w:p w14:paraId="52D17C3C" w14:textId="6E0976B4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2.2</w:t>
            </w:r>
          </w:p>
        </w:tc>
        <w:tc>
          <w:tcPr>
            <w:tcW w:w="2760" w:type="dxa"/>
          </w:tcPr>
          <w:p w14:paraId="4997DED7" w14:textId="6EFB4672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</w:t>
            </w:r>
            <w:r>
              <w:rPr>
                <w:rFonts w:cstheme="minorHAnsi"/>
              </w:rPr>
              <w:t>i</w:t>
            </w:r>
            <w:r>
              <w:rPr>
                <w:rFonts w:cstheme="minorHAnsi"/>
              </w:rPr>
              <w:t>stratoren</w:t>
            </w:r>
          </w:p>
        </w:tc>
        <w:tc>
          <w:tcPr>
            <w:tcW w:w="1843" w:type="dxa"/>
          </w:tcPr>
          <w:p w14:paraId="624CBE29" w14:textId="2ED962F6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52825DA" w14:textId="41A6AC4E" w:rsidR="00293964" w:rsidRPr="00C341D9" w:rsidRDefault="00293964" w:rsidP="0029396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040F8CE" w14:textId="0435FF51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293964" w:rsidRPr="00CF0841" w14:paraId="39F18D69" w14:textId="77777777" w:rsidTr="0028756C">
        <w:trPr>
          <w:trHeight w:val="550"/>
        </w:trPr>
        <w:tc>
          <w:tcPr>
            <w:tcW w:w="675" w:type="dxa"/>
          </w:tcPr>
          <w:p w14:paraId="4D63790A" w14:textId="0FFD6074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2.3</w:t>
            </w:r>
          </w:p>
        </w:tc>
        <w:tc>
          <w:tcPr>
            <w:tcW w:w="2760" w:type="dxa"/>
          </w:tcPr>
          <w:p w14:paraId="7C2754C3" w14:textId="2D2B1B9A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0BEBBEC5" w14:textId="396CD0DE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023DD7" w14:textId="6DDE13E4" w:rsidR="00293964" w:rsidRPr="00C341D9" w:rsidRDefault="00293964" w:rsidP="0029396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70B5CBC" w14:textId="5FB191C1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293964" w:rsidRPr="00CF0841" w14:paraId="10F6A2E5" w14:textId="77777777" w:rsidTr="0028756C">
        <w:trPr>
          <w:trHeight w:val="550"/>
        </w:trPr>
        <w:tc>
          <w:tcPr>
            <w:tcW w:w="675" w:type="dxa"/>
          </w:tcPr>
          <w:p w14:paraId="0BEDFCB9" w14:textId="1A639AA7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1.2.4</w:t>
            </w:r>
          </w:p>
        </w:tc>
        <w:tc>
          <w:tcPr>
            <w:tcW w:w="2760" w:type="dxa"/>
          </w:tcPr>
          <w:p w14:paraId="4405075E" w14:textId="3C87683B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0FF889E7" w14:textId="3CCAECF8" w:rsidR="00293964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CCF13D8" w14:textId="07FB49E6" w:rsidR="00293964" w:rsidRPr="00C341D9" w:rsidRDefault="00293964" w:rsidP="0029396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F3936C3" w14:textId="39B30C60" w:rsidR="00293964" w:rsidRPr="00272A78" w:rsidRDefault="00293964" w:rsidP="0029396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1E387C" w:rsidRPr="00CF0841" w14:paraId="221439D7" w14:textId="77777777" w:rsidTr="0028756C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77777777" w:rsidR="001E387C" w:rsidRPr="00272A78" w:rsidRDefault="001E387C" w:rsidP="001E387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1E387C" w:rsidRPr="003D5A34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1F412AD0" w14:textId="611B143F" w:rsidR="001E387C" w:rsidRPr="00272A78" w:rsidRDefault="001E387C" w:rsidP="001E387C">
            <w:pPr>
              <w:rPr>
                <w:rFonts w:cstheme="minorHAnsi"/>
              </w:rPr>
            </w:pPr>
          </w:p>
        </w:tc>
      </w:tr>
      <w:tr w:rsidR="001E387C" w:rsidRPr="00CF0841" w14:paraId="0FAFC7EC" w14:textId="77777777" w:rsidTr="0028756C">
        <w:trPr>
          <w:trHeight w:val="822"/>
        </w:trPr>
        <w:tc>
          <w:tcPr>
            <w:tcW w:w="675" w:type="dxa"/>
          </w:tcPr>
          <w:p w14:paraId="7CFBC37F" w14:textId="36517D06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187C988" w14:textId="5722D2CE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314B63EA" w14:textId="73554C2E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40E13F14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B2B1ACC" w14:textId="01400856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48AD2FD" w14:textId="77777777" w:rsidTr="0028756C">
        <w:trPr>
          <w:trHeight w:val="822"/>
        </w:trPr>
        <w:tc>
          <w:tcPr>
            <w:tcW w:w="675" w:type="dxa"/>
          </w:tcPr>
          <w:p w14:paraId="442675DE" w14:textId="763A8E59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1284A2CA" w14:textId="7843ABCD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65CA65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DE3EAC5" w14:textId="77777777" w:rsidR="001E387C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  <w:p w14:paraId="2D124236" w14:textId="60ECBE0A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082C9F7" w14:textId="76F47EE9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70FF222" w14:textId="77777777" w:rsidTr="0028756C">
        <w:trPr>
          <w:trHeight w:val="822"/>
        </w:trPr>
        <w:tc>
          <w:tcPr>
            <w:tcW w:w="675" w:type="dxa"/>
          </w:tcPr>
          <w:p w14:paraId="6A3EFBE0" w14:textId="663BFCEC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0D51AFA6" w14:textId="7034C20E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</w:p>
        </w:tc>
        <w:tc>
          <w:tcPr>
            <w:tcW w:w="1843" w:type="dxa"/>
          </w:tcPr>
          <w:p w14:paraId="11CC1CAB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4F7DBEFD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</w:tc>
        <w:tc>
          <w:tcPr>
            <w:tcW w:w="1843" w:type="dxa"/>
          </w:tcPr>
          <w:p w14:paraId="37D6D0AB" w14:textId="5005C440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51F06344" w14:textId="77777777" w:rsidTr="0028756C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28E45DC1" w14:textId="09B44477" w:rsidR="006C30E6" w:rsidRPr="006C30E6" w:rsidRDefault="006C30E6" w:rsidP="001E387C">
            <w:pPr>
              <w:rPr>
                <w:rFonts w:cstheme="minorHAnsi"/>
                <w:b/>
                <w:bCs/>
              </w:rPr>
            </w:pPr>
            <w:r w:rsidRPr="006C30E6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5BED7301" w14:textId="7547202C" w:rsidR="006C30E6" w:rsidRP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3F61C88D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557A53D" w14:textId="77777777" w:rsidR="006C30E6" w:rsidRDefault="006C30E6" w:rsidP="001E387C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E6ACABC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</w:tr>
      <w:tr w:rsidR="006C30E6" w:rsidRPr="00CF0841" w14:paraId="771D7A9B" w14:textId="77777777" w:rsidTr="0028756C">
        <w:trPr>
          <w:trHeight w:val="822"/>
        </w:trPr>
        <w:tc>
          <w:tcPr>
            <w:tcW w:w="675" w:type="dxa"/>
          </w:tcPr>
          <w:p w14:paraId="744F110B" w14:textId="6F14FA59" w:rsidR="006C30E6" w:rsidRPr="006C30E6" w:rsidRDefault="006C30E6" w:rsidP="001E387C">
            <w:pPr>
              <w:rPr>
                <w:rFonts w:cstheme="minorHAnsi"/>
              </w:rPr>
            </w:pPr>
            <w:r w:rsidRPr="006C30E6"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184DBA40" w14:textId="1D99AEFE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78EEE869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0570912" w14:textId="28DEE917" w:rsidR="006C30E6" w:rsidRDefault="0028756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</w:t>
            </w:r>
            <w:r w:rsidR="0025504A">
              <w:rPr>
                <w:rFonts w:cstheme="minorHAnsi"/>
              </w:rPr>
              <w:t>a</w:t>
            </w:r>
            <w:r>
              <w:rPr>
                <w:rFonts w:cstheme="minorHAnsi"/>
              </w:rPr>
              <w:t>t</w:t>
            </w:r>
          </w:p>
        </w:tc>
        <w:tc>
          <w:tcPr>
            <w:tcW w:w="1843" w:type="dxa"/>
          </w:tcPr>
          <w:p w14:paraId="2603B402" w14:textId="096BF7AC" w:rsidR="006C30E6" w:rsidRPr="00272A78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28756C" w:rsidRPr="00CF0841" w14:paraId="2D62449E" w14:textId="77777777" w:rsidTr="0028756C">
        <w:trPr>
          <w:trHeight w:val="822"/>
        </w:trPr>
        <w:tc>
          <w:tcPr>
            <w:tcW w:w="675" w:type="dxa"/>
          </w:tcPr>
          <w:p w14:paraId="152AA799" w14:textId="7844F5AF" w:rsidR="0028756C" w:rsidRPr="006C30E6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206C57D3" w14:textId="768DA9C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7771F8D0" w14:textId="77777777" w:rsidR="0028756C" w:rsidRPr="00272A78" w:rsidRDefault="0028756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A63487C" w14:textId="5B4CC712" w:rsidR="0028756C" w:rsidRDefault="0028756C" w:rsidP="002875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DE09FE0" w14:textId="095563B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64322131" w14:textId="77777777" w:rsidR="00293964" w:rsidRDefault="00DF55E3" w:rsidP="00293964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  <w:bookmarkStart w:id="7" w:name="_Hlk19187894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293964" w14:paraId="7A8F8A3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3037EE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E8B3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293964" w14:paraId="65D65B7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B6DDA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3844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</w:t>
            </w:r>
            <w:proofErr w:type="gramStart"/>
            <w:r>
              <w:rPr>
                <w:rFonts w:cstheme="minorHAnsi"/>
              </w:rPr>
              <w:t>aus Vor- und Nachname</w:t>
            </w:r>
            <w:proofErr w:type="gramEnd"/>
            <w:r>
              <w:rPr>
                <w:rFonts w:cstheme="minorHAnsi"/>
              </w:rPr>
              <w:t xml:space="preserve">, E-Mail, Geburtsdatum, Passwort und optionalem Profilbild zu erstellen, um meine Daten dauerhaft zu speichern. </w:t>
            </w:r>
          </w:p>
        </w:tc>
      </w:tr>
      <w:tr w:rsidR="00293964" w14:paraId="4C6D47D2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7F4BC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BEF70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2E8FE38D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7691C9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D9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DB25435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11963D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77A0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4CAE656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556F6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05CE" w14:textId="77777777" w:rsidR="00293964" w:rsidRDefault="00293964" w:rsidP="00A61865">
            <w:pPr>
              <w:rPr>
                <w:rFonts w:cstheme="minorHAnsi"/>
              </w:rPr>
            </w:pPr>
          </w:p>
        </w:tc>
      </w:tr>
    </w:tbl>
    <w:p w14:paraId="5975421D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18556A9E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763718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C3E0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293964" w14:paraId="186174A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E7FD7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3932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293964" w14:paraId="637B98D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DC6252A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CBEA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0A48EEB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7A3271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FF6B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5C919A8C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FB0F0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CD8A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42CB7785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8E2D92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0B2E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12B506FB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405985B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5D9809C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7A7B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293964" w14:paraId="1AFB1F0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56BE22C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954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Mail realisiert wird, um zusätzliche Sicherheit zu gewährleisten</w:t>
            </w:r>
          </w:p>
        </w:tc>
      </w:tr>
      <w:tr w:rsidR="00293964" w14:paraId="57E25B7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EE23AC4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5484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7A68DF0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498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1B34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F036FCE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440D6C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D466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7F06E33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1E5121E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bhängigkeiten zu </w:t>
            </w:r>
            <w:r>
              <w:rPr>
                <w:rFonts w:cstheme="minorHAnsi"/>
                <w:b/>
              </w:rPr>
              <w:lastRenderedPageBreak/>
              <w:t>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4F27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.2</w:t>
            </w:r>
          </w:p>
        </w:tc>
      </w:tr>
    </w:tbl>
    <w:p w14:paraId="4648D941" w14:textId="77777777" w:rsidR="00293964" w:rsidRDefault="00293964" w:rsidP="00293964"/>
    <w:p w14:paraId="73C365B5" w14:textId="77777777" w:rsidR="00293964" w:rsidRDefault="00293964" w:rsidP="00293964"/>
    <w:p w14:paraId="2A21BB74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1776CE5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211DCA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0C79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293964" w14:paraId="06CC1E2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3D6C6A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F055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</w:t>
            </w:r>
            <w:proofErr w:type="gramStart"/>
            <w:r>
              <w:rPr>
                <w:rFonts w:cstheme="minorHAnsi"/>
              </w:rPr>
              <w:t>mit Vor- und Nachname</w:t>
            </w:r>
            <w:proofErr w:type="gramEnd"/>
            <w:r>
              <w:rPr>
                <w:rFonts w:cstheme="minorHAnsi"/>
              </w:rPr>
              <w:t xml:space="preserve">, E-Mail und Passwort als Systemadministrator zu registrieren, um Liga-Funktionen realisieren zu können. </w:t>
            </w:r>
          </w:p>
        </w:tc>
      </w:tr>
      <w:tr w:rsidR="00293964" w14:paraId="1F1F5B1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FAD0E8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2A3B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4B0D918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0F5DF9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E7439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0747DEAC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95250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9C1A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318D309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61146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18B64" w14:textId="77777777" w:rsidR="00293964" w:rsidRDefault="00293964" w:rsidP="00A61865">
            <w:pPr>
              <w:rPr>
                <w:rFonts w:cstheme="minorHAnsi"/>
              </w:rPr>
            </w:pPr>
          </w:p>
        </w:tc>
      </w:tr>
    </w:tbl>
    <w:p w14:paraId="108E6368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293964" w14:paraId="124097BD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1884FFE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19A7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293964" w14:paraId="6A6ECC75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09D778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BFE12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mich mittels meines Administrator-Profils einzuloggen, der Login soll durch 2FA-Authentifizierung realisiert </w:t>
            </w:r>
            <w:proofErr w:type="gramStart"/>
            <w:r>
              <w:rPr>
                <w:rFonts w:cstheme="minorHAnsi"/>
              </w:rPr>
              <w:t>werden</w:t>
            </w:r>
            <w:proofErr w:type="gramEnd"/>
            <w:r>
              <w:rPr>
                <w:rFonts w:cstheme="minorHAnsi"/>
              </w:rPr>
              <w:t xml:space="preserve"> um zusätzliche Sicherheit zu gewährleisten.</w:t>
            </w:r>
          </w:p>
        </w:tc>
      </w:tr>
      <w:tr w:rsidR="00293964" w14:paraId="6C195F7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A68F2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DAAA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3892178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470A0BE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34F33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4E3B8C7B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79D0170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D016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293964" w14:paraId="2915452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D89302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8864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293964" w14:paraId="0312D147" w14:textId="77777777" w:rsidTr="00A61865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0A31A6" w14:textId="77777777" w:rsidR="00293964" w:rsidRDefault="00293964" w:rsidP="00A61865">
            <w:pPr>
              <w:rPr>
                <w:rFonts w:cstheme="minorHAnsi"/>
                <w:b/>
              </w:rPr>
            </w:pPr>
          </w:p>
          <w:p w14:paraId="121F704B" w14:textId="77777777" w:rsidR="00293964" w:rsidRDefault="00293964" w:rsidP="00A61865">
            <w:pPr>
              <w:rPr>
                <w:rFonts w:cstheme="minorHAnsi"/>
                <w:b/>
              </w:rPr>
            </w:pP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B23AF8E" w14:textId="77777777" w:rsidR="00293964" w:rsidRDefault="00293964" w:rsidP="00A61865">
            <w:pPr>
              <w:rPr>
                <w:rFonts w:cstheme="minorHAnsi"/>
              </w:rPr>
            </w:pPr>
          </w:p>
        </w:tc>
      </w:tr>
      <w:tr w:rsidR="00293964" w14:paraId="4A1B9ECA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3F3397C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0EF5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293964" w14:paraId="0FF733E2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A7781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6340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</w:t>
            </w:r>
            <w:proofErr w:type="gramStart"/>
            <w:r>
              <w:rPr>
                <w:rFonts w:cstheme="minorHAnsi"/>
              </w:rPr>
              <w:t>aus Name</w:t>
            </w:r>
            <w:proofErr w:type="gramEnd"/>
            <w:r>
              <w:rPr>
                <w:rFonts w:cstheme="minorHAnsi"/>
              </w:rPr>
              <w:t xml:space="preserve">, Spielplan und optionalem Liga-Bild bestehen soll. </w:t>
            </w:r>
          </w:p>
        </w:tc>
      </w:tr>
      <w:tr w:rsidR="00293964" w14:paraId="7E9ADD01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98E2D2F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833D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6A2529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1D7E4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14614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0F07AB39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208310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0EFA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6F7C756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40686C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2D259" w14:textId="77777777" w:rsidR="00293964" w:rsidRDefault="00293964" w:rsidP="00A61865">
            <w:pPr>
              <w:rPr>
                <w:rFonts w:cstheme="minorHAnsi"/>
              </w:rPr>
            </w:pPr>
          </w:p>
        </w:tc>
      </w:tr>
      <w:bookmarkEnd w:id="8"/>
    </w:tbl>
    <w:p w14:paraId="14AFC3F0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69F2BCC8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5FC7C92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B13A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293964" w14:paraId="57BB11C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041462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C5B66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</w:t>
            </w:r>
            <w:proofErr w:type="spellStart"/>
            <w:r>
              <w:rPr>
                <w:rFonts w:cstheme="minorHAnsi"/>
              </w:rPr>
              <w:t>zugriff</w:t>
            </w:r>
            <w:proofErr w:type="spellEnd"/>
            <w:r>
              <w:rPr>
                <w:rFonts w:cstheme="minorHAnsi"/>
              </w:rPr>
              <w:t xml:space="preserve"> zu haben. </w:t>
            </w:r>
          </w:p>
        </w:tc>
      </w:tr>
      <w:tr w:rsidR="00293964" w14:paraId="241F2E63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A4C759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6E9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BA3BA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B4340CA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9616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243920C1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8E6474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0B5BE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153C29CC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AA40B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1739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401C2497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31C8304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B49883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BA36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293964" w14:paraId="029F048B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7F21FA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4A15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293964" w14:paraId="2B6A60E4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7DEBDD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E4CEF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EE913E3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B13CC2B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C5015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3751A4DB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EACD8A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FB1B7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6E347BA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2E2433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F8CAC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6E786EFC" w14:textId="77777777" w:rsidR="00293964" w:rsidRDefault="00293964" w:rsidP="00293964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293964" w14:paraId="65B4EAE6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46B81A" w14:textId="77777777" w:rsidR="00293964" w:rsidRDefault="00293964" w:rsidP="00A61865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18F58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293964" w14:paraId="3696032F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8A461C7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0289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293964" w14:paraId="0B13838C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04EB81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B8E0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293964" w14:paraId="6289C82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6AA5AC5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8E0ED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293964" w14:paraId="6C9C0CDD" w14:textId="77777777" w:rsidTr="00A61865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CF6045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D1F71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293964" w14:paraId="06528990" w14:textId="77777777" w:rsidTr="00A61865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A659D2" w14:textId="77777777" w:rsidR="00293964" w:rsidRDefault="00293964" w:rsidP="00A61865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0978B" w14:textId="77777777" w:rsidR="00293964" w:rsidRDefault="00293964" w:rsidP="00A61865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269F3B24" w14:textId="27741987" w:rsidR="006F7E6F" w:rsidRPr="008B52D5" w:rsidRDefault="006F7E6F" w:rsidP="00293964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3F7F1FC2" w:rsidR="009B043E" w:rsidRPr="008B52D5" w:rsidRDefault="00337065" w:rsidP="008B52D5">
      <w:r>
        <w:rPr>
          <w:noProof/>
        </w:rPr>
        <w:lastRenderedPageBreak/>
        <w:drawing>
          <wp:inline distT="0" distB="0" distL="0" distR="0" wp14:anchorId="01C86245" wp14:editId="6A91CF75">
            <wp:extent cx="3760041" cy="4013200"/>
            <wp:effectExtent l="0" t="0" r="0" b="635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226" cy="401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8DD146" wp14:editId="69E05961">
            <wp:extent cx="3736243" cy="398780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960" cy="3992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F48AB4" wp14:editId="077FF535">
            <wp:extent cx="3670799" cy="3917950"/>
            <wp:effectExtent l="0" t="0" r="6350" b="635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744" cy="392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216B5" wp14:editId="21799694">
            <wp:extent cx="2965450" cy="3165111"/>
            <wp:effectExtent l="0" t="0" r="635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244" cy="318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AD0BBD" wp14:editId="19351D97">
            <wp:extent cx="3155227" cy="3454400"/>
            <wp:effectExtent l="0" t="0" r="7620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340" cy="3466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3499E9" wp14:editId="59AAE14B">
            <wp:extent cx="3337146" cy="36576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816" cy="3671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93DD37" wp14:editId="6531500F">
            <wp:extent cx="3111553" cy="3321050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37" cy="332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45C5A9" wp14:editId="1C625C5D">
            <wp:extent cx="2688256" cy="2946400"/>
            <wp:effectExtent l="0" t="0" r="0" b="635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478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40DE9104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</w:t>
      </w:r>
      <w:proofErr w:type="gramStart"/>
      <w:r w:rsidR="000807D9" w:rsidRPr="00272A78">
        <w:rPr>
          <w:rFonts w:cstheme="minorHAnsi"/>
        </w:rPr>
        <w:t>starten</w:t>
      </w:r>
      <w:proofErr w:type="gramEnd"/>
      <w:r w:rsidR="000807D9" w:rsidRPr="00272A78">
        <w:rPr>
          <w:rFonts w:cstheme="minorHAnsi"/>
        </w:rPr>
        <w:t xml:space="preserve"> und ermöglicht eine Aufteilung der Programmieraufgaben.</w:t>
      </w:r>
    </w:p>
    <w:p w14:paraId="3BA64E6B" w14:textId="0E9450DE" w:rsidR="00D617B0" w:rsidRDefault="000A35F5" w:rsidP="00D617B0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anchor distT="0" distB="0" distL="114300" distR="114300" simplePos="0" relativeHeight="251657216" behindDoc="1" locked="0" layoutInCell="1" allowOverlap="1" wp14:anchorId="776303C4" wp14:editId="61314590">
            <wp:simplePos x="0" y="0"/>
            <wp:positionH relativeFrom="column">
              <wp:posOffset>14605</wp:posOffset>
            </wp:positionH>
            <wp:positionV relativeFrom="paragraph">
              <wp:posOffset>336068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CD8F14" w14:textId="283898A5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72C3F968" w:rsidR="00627AF2" w:rsidRDefault="00DD5E8B" w:rsidP="00D617B0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57F899D5" wp14:editId="5E16BE43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230" cy="209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2F190367" wp14:editId="45718B31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19" cy="215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434E8398" wp14:editId="361B3164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B0B4B6E" wp14:editId="12282279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7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3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E4AFA" w14:textId="77777777" w:rsidR="003F0E4E" w:rsidRDefault="003F0E4E" w:rsidP="00E602EC">
      <w:pPr>
        <w:spacing w:after="0" w:line="240" w:lineRule="auto"/>
      </w:pPr>
      <w:r>
        <w:separator/>
      </w:r>
    </w:p>
  </w:endnote>
  <w:endnote w:type="continuationSeparator" w:id="0">
    <w:p w14:paraId="77A9FD46" w14:textId="77777777" w:rsidR="003F0E4E" w:rsidRDefault="003F0E4E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E89E802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5E8B">
          <w:rPr>
            <w:noProof/>
          </w:rPr>
          <w:t>9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7810B" w14:textId="77777777" w:rsidR="003F0E4E" w:rsidRDefault="003F0E4E" w:rsidP="00E602EC">
      <w:pPr>
        <w:spacing w:after="0" w:line="240" w:lineRule="auto"/>
      </w:pPr>
      <w:r>
        <w:separator/>
      </w:r>
    </w:p>
  </w:footnote>
  <w:footnote w:type="continuationSeparator" w:id="0">
    <w:p w14:paraId="415D37B1" w14:textId="77777777" w:rsidR="003F0E4E" w:rsidRDefault="003F0E4E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236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F0E4E"/>
    <w:rsid w:val="004015B5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A7DC-2B02-412B-ABE5-6421C3FC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080</Words>
  <Characters>13111</Characters>
  <Application>Microsoft Office Word</Application>
  <DocSecurity>0</DocSecurity>
  <Lines>109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Can Kalafat</cp:lastModifiedBy>
  <cp:revision>41</cp:revision>
  <cp:lastPrinted>2017-04-24T06:35:00Z</cp:lastPrinted>
  <dcterms:created xsi:type="dcterms:W3CDTF">2019-09-12T10:26:00Z</dcterms:created>
  <dcterms:modified xsi:type="dcterms:W3CDTF">2022-10-25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